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0297" w:rsidRPr="00860297" w:rsidRDefault="00860297" w:rsidP="00860297">
      <w:pPr>
        <w:pStyle w:val="Default"/>
        <w:rPr>
          <w:bCs/>
          <w:szCs w:val="32"/>
        </w:rPr>
      </w:pPr>
      <w:r w:rsidRPr="00860297">
        <w:rPr>
          <w:bCs/>
          <w:szCs w:val="32"/>
        </w:rPr>
        <w:t>Admin will be the only user</w:t>
      </w:r>
    </w:p>
    <w:p w:rsidR="0081085C" w:rsidRDefault="0081085C" w:rsidP="0081085C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Interface to add a New product (Task 1) </w:t>
      </w:r>
    </w:p>
    <w:p w:rsidR="0081085C" w:rsidRDefault="0081085C" w:rsidP="0010306F">
      <w:pPr>
        <w:pStyle w:val="Default"/>
        <w:spacing w:after="317"/>
        <w:ind w:left="720"/>
        <w:rPr>
          <w:sz w:val="22"/>
          <w:szCs w:val="22"/>
        </w:rPr>
      </w:pPr>
      <w:r>
        <w:rPr>
          <w:rFonts w:ascii="___WRD_EMBED_SUB_71" w:hAnsi="___WRD_EMBED_SUB_71" w:cs="___WRD_EMBED_SUB_71"/>
          <w:sz w:val="22"/>
          <w:szCs w:val="22"/>
        </w:rPr>
        <w:t xml:space="preserve">1. Scan barcode of a product: A </w:t>
      </w:r>
      <w:r w:rsidR="003A58AE">
        <w:rPr>
          <w:rFonts w:ascii="___WRD_EMBED_SUB_71" w:hAnsi="___WRD_EMBED_SUB_71" w:cs="___WRD_EMBED_SUB_71"/>
          <w:sz w:val="22"/>
          <w:szCs w:val="22"/>
        </w:rPr>
        <w:t>admin</w:t>
      </w:r>
      <w:r>
        <w:rPr>
          <w:rFonts w:ascii="___WRD_EMBED_SUB_71" w:hAnsi="___WRD_EMBED_SUB_71" w:cs="___WRD_EMBED_SUB_71"/>
          <w:sz w:val="22"/>
          <w:szCs w:val="22"/>
        </w:rPr>
        <w:t xml:space="preserve"> will scan the barcode of the products using Mobile Cam, Tablet Cam, or </w:t>
      </w:r>
      <w:r w:rsidR="0010306F">
        <w:rPr>
          <w:rFonts w:ascii="___WRD_EMBED_SUB_71" w:hAnsi="___WRD_EMBED_SUB_71" w:cs="___WRD_EMBED_SUB_71"/>
          <w:sz w:val="22"/>
          <w:szCs w:val="22"/>
        </w:rPr>
        <w:t>Webcam</w:t>
      </w:r>
      <w:r>
        <w:rPr>
          <w:rFonts w:ascii="___WRD_EMBED_SUB_71" w:hAnsi="___WRD_EMBED_SUB_71" w:cs="___WRD_EMBED_SUB_71"/>
          <w:sz w:val="22"/>
          <w:szCs w:val="22"/>
        </w:rPr>
        <w:t xml:space="preserve">. </w:t>
      </w:r>
    </w:p>
    <w:p w:rsidR="0081085C" w:rsidRDefault="0081085C" w:rsidP="009F174E">
      <w:pPr>
        <w:pStyle w:val="Default"/>
        <w:spacing w:after="317"/>
        <w:ind w:left="720"/>
        <w:rPr>
          <w:sz w:val="22"/>
          <w:szCs w:val="22"/>
        </w:rPr>
      </w:pPr>
      <w:r>
        <w:rPr>
          <w:rFonts w:ascii="___WRD_EMBED_SUB_71" w:hAnsi="___WRD_EMBED_SUB_71" w:cs="___WRD_EMBED_SUB_71"/>
          <w:sz w:val="22"/>
          <w:szCs w:val="22"/>
        </w:rPr>
        <w:t xml:space="preserve">2. The product is not found in the database. </w:t>
      </w:r>
      <w:bookmarkStart w:id="0" w:name="_GoBack"/>
      <w:bookmarkEnd w:id="0"/>
      <w:r>
        <w:rPr>
          <w:rFonts w:ascii="___WRD_EMBED_SUB_71" w:hAnsi="___WRD_EMBED_SUB_71" w:cs="___WRD_EMBED_SUB_71"/>
          <w:sz w:val="22"/>
          <w:szCs w:val="22"/>
        </w:rPr>
        <w:t xml:space="preserve">Add information about the product using Product Editable Interface for all the entries of the database </w:t>
      </w:r>
    </w:p>
    <w:p w:rsidR="0081085C" w:rsidRDefault="0081085C" w:rsidP="0010306F">
      <w:pPr>
        <w:pStyle w:val="Default"/>
        <w:spacing w:after="317"/>
        <w:ind w:left="720"/>
        <w:rPr>
          <w:rFonts w:ascii="___WRD_EMBED_SUB_71" w:hAnsi="___WRD_EMBED_SUB_71" w:cs="___WRD_EMBED_SUB_71"/>
          <w:sz w:val="22"/>
          <w:szCs w:val="22"/>
        </w:rPr>
      </w:pPr>
      <w:r>
        <w:rPr>
          <w:rFonts w:ascii="___WRD_EMBED_SUB_71" w:hAnsi="___WRD_EMBED_SUB_71" w:cs="___WRD_EMBED_SUB_71"/>
          <w:sz w:val="22"/>
          <w:szCs w:val="22"/>
        </w:rPr>
        <w:t xml:space="preserve">4. Search the product image using Google/Bing/Yahoo Image API/ from PC /camera </w:t>
      </w:r>
    </w:p>
    <w:p w:rsidR="0081085C" w:rsidRDefault="0081085C" w:rsidP="0010306F">
      <w:pPr>
        <w:pStyle w:val="Default"/>
        <w:spacing w:after="317"/>
        <w:ind w:left="720"/>
        <w:rPr>
          <w:sz w:val="22"/>
          <w:szCs w:val="22"/>
        </w:rPr>
      </w:pPr>
      <w:r>
        <w:rPr>
          <w:rFonts w:ascii="___WRD_EMBED_SUB_71" w:hAnsi="___WRD_EMBED_SUB_71" w:cs="___WRD_EMBED_SUB_71"/>
          <w:sz w:val="22"/>
          <w:szCs w:val="22"/>
        </w:rPr>
        <w:t xml:space="preserve">5. On selecting the Image from the list of search results, save the image into the storage for the selected product. </w:t>
      </w:r>
    </w:p>
    <w:p w:rsidR="0081085C" w:rsidRDefault="0081085C" w:rsidP="0010306F">
      <w:pPr>
        <w:pStyle w:val="Default"/>
        <w:ind w:left="720"/>
        <w:rPr>
          <w:rFonts w:ascii="___WRD_EMBED_SUB_71" w:hAnsi="___WRD_EMBED_SUB_71" w:cs="___WRD_EMBED_SUB_71"/>
          <w:sz w:val="22"/>
          <w:szCs w:val="22"/>
        </w:rPr>
      </w:pPr>
      <w:r>
        <w:rPr>
          <w:rFonts w:ascii="___WRD_EMBED_SUB_71" w:hAnsi="___WRD_EMBED_SUB_71" w:cs="___WRD_EMBED_SUB_71"/>
          <w:sz w:val="22"/>
          <w:szCs w:val="22"/>
        </w:rPr>
        <w:t xml:space="preserve">6. Export the updated CSV from the database </w:t>
      </w:r>
    </w:p>
    <w:p w:rsidR="0081085C" w:rsidRDefault="0081085C" w:rsidP="0081085C">
      <w:pPr>
        <w:pStyle w:val="Default"/>
        <w:rPr>
          <w:rFonts w:ascii="___WRD_EMBED_SUB_71" w:hAnsi="___WRD_EMBED_SUB_71" w:cs="___WRD_EMBED_SUB_71"/>
          <w:sz w:val="22"/>
          <w:szCs w:val="22"/>
        </w:rPr>
      </w:pPr>
    </w:p>
    <w:p w:rsidR="0081085C" w:rsidRDefault="0081085C" w:rsidP="0081085C">
      <w:pPr>
        <w:pStyle w:val="Default"/>
        <w:rPr>
          <w:sz w:val="32"/>
          <w:szCs w:val="32"/>
        </w:rPr>
      </w:pPr>
      <w:r>
        <w:rPr>
          <w:b/>
          <w:bCs/>
          <w:sz w:val="32"/>
          <w:szCs w:val="32"/>
        </w:rPr>
        <w:t xml:space="preserve">Inventory Management and Digitization using CSV (Task 2) </w:t>
      </w:r>
    </w:p>
    <w:p w:rsidR="0081085C" w:rsidRDefault="0081085C" w:rsidP="0010306F">
      <w:pPr>
        <w:pStyle w:val="Default"/>
        <w:numPr>
          <w:ilvl w:val="1"/>
          <w:numId w:val="1"/>
        </w:numPr>
        <w:spacing w:after="196"/>
        <w:ind w:left="720"/>
        <w:rPr>
          <w:rFonts w:ascii="___WRD_EMBED_SUB_71" w:hAnsi="___WRD_EMBED_SUB_71" w:cs="___WRD_EMBED_SUB_71"/>
          <w:sz w:val="22"/>
          <w:szCs w:val="22"/>
        </w:rPr>
      </w:pPr>
      <w:r>
        <w:rPr>
          <w:rFonts w:ascii="___WRD_EMBED_SUB_71" w:hAnsi="___WRD_EMBED_SUB_71" w:cs="___WRD_EMBED_SUB_71"/>
          <w:sz w:val="22"/>
          <w:szCs w:val="22"/>
        </w:rPr>
        <w:t xml:space="preserve">1. Import CSV to the Web App (sample CSV is required) a. Create Database entries for each product from the CSV </w:t>
      </w:r>
    </w:p>
    <w:p w:rsidR="0081085C" w:rsidRDefault="0081085C" w:rsidP="0010306F">
      <w:pPr>
        <w:pStyle w:val="Default"/>
        <w:numPr>
          <w:ilvl w:val="1"/>
          <w:numId w:val="1"/>
        </w:numPr>
        <w:spacing w:after="196"/>
        <w:ind w:left="720"/>
        <w:rPr>
          <w:rFonts w:ascii="___WRD_EMBED_SUB_71" w:hAnsi="___WRD_EMBED_SUB_71" w:cs="___WRD_EMBED_SUB_71"/>
          <w:sz w:val="22"/>
          <w:szCs w:val="22"/>
        </w:rPr>
      </w:pPr>
      <w:r>
        <w:rPr>
          <w:rFonts w:ascii="___WRD_EMBED_SUB_71" w:hAnsi="___WRD_EMBED_SUB_71" w:cs="___WRD_EMBED_SUB_71"/>
          <w:sz w:val="22"/>
          <w:szCs w:val="22"/>
        </w:rPr>
        <w:t xml:space="preserve">b. The objective is to add an image to each product </w:t>
      </w:r>
    </w:p>
    <w:p w:rsidR="0081085C" w:rsidRDefault="0081085C" w:rsidP="0010306F">
      <w:pPr>
        <w:pStyle w:val="Default"/>
        <w:numPr>
          <w:ilvl w:val="1"/>
          <w:numId w:val="1"/>
        </w:numPr>
        <w:ind w:left="720"/>
        <w:rPr>
          <w:sz w:val="22"/>
          <w:szCs w:val="22"/>
        </w:rPr>
      </w:pPr>
      <w:r>
        <w:rPr>
          <w:rFonts w:ascii="___WRD_EMBED_SUB_71" w:hAnsi="___WRD_EMBED_SUB_71" w:cs="___WRD_EMBED_SUB_71"/>
          <w:sz w:val="22"/>
          <w:szCs w:val="22"/>
        </w:rPr>
        <w:t xml:space="preserve">c. Make sure that the existing product shouldn’t be changed or modified, however, the system should identify if there is any changed information from the existing entry against a barcode. </w:t>
      </w:r>
    </w:p>
    <w:p w:rsidR="0081085C" w:rsidRDefault="0081085C" w:rsidP="0010306F">
      <w:pPr>
        <w:pStyle w:val="Default"/>
        <w:numPr>
          <w:ilvl w:val="1"/>
          <w:numId w:val="1"/>
        </w:numPr>
        <w:ind w:left="720"/>
        <w:rPr>
          <w:sz w:val="22"/>
          <w:szCs w:val="22"/>
        </w:rPr>
      </w:pPr>
    </w:p>
    <w:p w:rsidR="0010306F" w:rsidRPr="0010306F" w:rsidRDefault="0081085C" w:rsidP="0010306F">
      <w:pPr>
        <w:pStyle w:val="Default"/>
        <w:numPr>
          <w:ilvl w:val="1"/>
          <w:numId w:val="1"/>
        </w:numPr>
        <w:spacing w:after="200"/>
        <w:ind w:left="720"/>
        <w:rPr>
          <w:sz w:val="22"/>
          <w:szCs w:val="22"/>
        </w:rPr>
      </w:pPr>
      <w:r>
        <w:rPr>
          <w:rFonts w:ascii="___WRD_EMBED_SUB_71" w:hAnsi="___WRD_EMBED_SUB_71" w:cs="___WRD_EMBED_SUB_71"/>
          <w:sz w:val="22"/>
          <w:szCs w:val="22"/>
        </w:rPr>
        <w:t xml:space="preserve">2. Functionality </w:t>
      </w:r>
    </w:p>
    <w:p w:rsidR="00DC16CD" w:rsidRDefault="0081085C" w:rsidP="00FA5561">
      <w:pPr>
        <w:pStyle w:val="Default"/>
        <w:numPr>
          <w:ilvl w:val="1"/>
          <w:numId w:val="1"/>
        </w:numPr>
        <w:spacing w:after="200"/>
        <w:ind w:left="1440"/>
        <w:rPr>
          <w:sz w:val="22"/>
          <w:szCs w:val="22"/>
        </w:rPr>
      </w:pPr>
      <w:r w:rsidRPr="00DC16CD">
        <w:rPr>
          <w:rFonts w:ascii="___WRD_EMBED_SUB_71" w:hAnsi="___WRD_EMBED_SUB_71" w:cs="___WRD_EMBED_SUB_71"/>
          <w:sz w:val="22"/>
          <w:szCs w:val="22"/>
        </w:rPr>
        <w:t xml:space="preserve">a. A worker will scan the barcode of the products using Mobile Cam, Tablet Cam, or Webcam </w:t>
      </w:r>
    </w:p>
    <w:p w:rsidR="00DC16CD" w:rsidRPr="00DC16CD" w:rsidRDefault="0081085C" w:rsidP="00DC16CD">
      <w:pPr>
        <w:pStyle w:val="Default"/>
        <w:numPr>
          <w:ilvl w:val="1"/>
          <w:numId w:val="1"/>
        </w:numPr>
        <w:spacing w:after="200"/>
        <w:ind w:left="1440"/>
        <w:rPr>
          <w:rFonts w:ascii="___WRD_EMBED_SUB_71" w:hAnsi="___WRD_EMBED_SUB_71" w:cs="___WRD_EMBED_SUB_71"/>
        </w:rPr>
      </w:pPr>
      <w:r w:rsidRPr="00DC16CD">
        <w:rPr>
          <w:rFonts w:ascii="___WRD_EMBED_SUB_71" w:hAnsi="___WRD_EMBED_SUB_71" w:cs="___WRD_EMBED_SUB_71"/>
          <w:sz w:val="22"/>
          <w:szCs w:val="22"/>
        </w:rPr>
        <w:t>b. Search the barcode in the database.</w:t>
      </w:r>
    </w:p>
    <w:p w:rsidR="0081085C" w:rsidRPr="0081085C" w:rsidRDefault="00DC16CD" w:rsidP="00DC16CD">
      <w:pPr>
        <w:pStyle w:val="Default"/>
        <w:numPr>
          <w:ilvl w:val="1"/>
          <w:numId w:val="1"/>
        </w:numPr>
        <w:spacing w:after="200"/>
        <w:ind w:left="1440"/>
        <w:rPr>
          <w:rFonts w:ascii="___WRD_EMBED_SUB_71" w:hAnsi="___WRD_EMBED_SUB_71" w:cs="___WRD_EMBED_SUB_71"/>
        </w:rPr>
      </w:pPr>
      <w:r w:rsidRPr="0081085C">
        <w:rPr>
          <w:rFonts w:ascii="___WRD_EMBED_SUB_71" w:hAnsi="___WRD_EMBED_SUB_71" w:cs="___WRD_EMBED_SUB_71"/>
        </w:rPr>
        <w:t xml:space="preserve"> </w:t>
      </w:r>
      <w:r w:rsidR="0081085C" w:rsidRPr="0081085C">
        <w:rPr>
          <w:rFonts w:ascii="___WRD_EMBED_SUB_71" w:hAnsi="___WRD_EMBED_SUB_71" w:cs="___WRD_EMBED_SUB_71"/>
        </w:rPr>
        <w:t xml:space="preserve">c. The searched product will be displayed for image selection and information update, i.e., product editable interface for all the entries of the database. </w:t>
      </w:r>
    </w:p>
    <w:p w:rsidR="0010306F" w:rsidRDefault="0081085C" w:rsidP="0010306F">
      <w:pPr>
        <w:autoSpaceDE w:val="0"/>
        <w:autoSpaceDN w:val="0"/>
        <w:adjustRightInd w:val="0"/>
        <w:spacing w:after="200" w:line="240" w:lineRule="auto"/>
        <w:ind w:left="1440"/>
        <w:rPr>
          <w:rFonts w:ascii="___WRD_EMBED_SUB_71" w:hAnsi="___WRD_EMBED_SUB_71" w:cs="___WRD_EMBED_SUB_71"/>
          <w:color w:val="000000"/>
        </w:rPr>
      </w:pPr>
      <w:r w:rsidRPr="0081085C">
        <w:rPr>
          <w:rFonts w:ascii="___WRD_EMBED_SUB_71" w:hAnsi="___WRD_EMBED_SUB_71" w:cs="___WRD_EMBED_SUB_71"/>
          <w:color w:val="000000"/>
        </w:rPr>
        <w:t xml:space="preserve">d. Image selection can be of three ways </w:t>
      </w:r>
    </w:p>
    <w:p w:rsidR="0081085C" w:rsidRPr="0081085C" w:rsidRDefault="0081085C" w:rsidP="0010306F">
      <w:pPr>
        <w:autoSpaceDE w:val="0"/>
        <w:autoSpaceDN w:val="0"/>
        <w:adjustRightInd w:val="0"/>
        <w:spacing w:after="200" w:line="240" w:lineRule="auto"/>
        <w:ind w:left="1440" w:firstLine="720"/>
        <w:rPr>
          <w:rFonts w:ascii="___WRD_EMBED_SUB_71" w:hAnsi="___WRD_EMBED_SUB_71" w:cs="___WRD_EMBED_SUB_71"/>
          <w:color w:val="000000"/>
        </w:rPr>
      </w:pPr>
      <w:proofErr w:type="spellStart"/>
      <w:r w:rsidRPr="0081085C">
        <w:rPr>
          <w:rFonts w:ascii="___WRD_EMBED_SUB_71" w:hAnsi="___WRD_EMBED_SUB_71" w:cs="___WRD_EMBED_SUB_71"/>
          <w:color w:val="000000"/>
        </w:rPr>
        <w:t>i</w:t>
      </w:r>
      <w:proofErr w:type="spellEnd"/>
      <w:r w:rsidRPr="0081085C">
        <w:rPr>
          <w:rFonts w:ascii="___WRD_EMBED_SUB_71" w:hAnsi="___WRD_EMBED_SUB_71" w:cs="___WRD_EMBED_SUB_71"/>
          <w:color w:val="000000"/>
        </w:rPr>
        <w:t xml:space="preserve">. From the web: Search the Product Image using Google/Bing/Yahoo Image API </w:t>
      </w:r>
    </w:p>
    <w:p w:rsidR="0081085C" w:rsidRPr="0081085C" w:rsidRDefault="0081085C" w:rsidP="0010306F">
      <w:pPr>
        <w:autoSpaceDE w:val="0"/>
        <w:autoSpaceDN w:val="0"/>
        <w:adjustRightInd w:val="0"/>
        <w:spacing w:after="200" w:line="240" w:lineRule="auto"/>
        <w:ind w:left="1800" w:firstLine="360"/>
        <w:rPr>
          <w:rFonts w:ascii="___WRD_EMBED_SUB_71" w:hAnsi="___WRD_EMBED_SUB_71" w:cs="___WRD_EMBED_SUB_71"/>
          <w:color w:val="000000"/>
        </w:rPr>
      </w:pPr>
      <w:r w:rsidRPr="0081085C">
        <w:rPr>
          <w:rFonts w:ascii="___WRD_EMBED_SUB_71" w:hAnsi="___WRD_EMBED_SUB_71" w:cs="___WRD_EMBED_SUB_71"/>
          <w:color w:val="000000"/>
        </w:rPr>
        <w:t xml:space="preserve">ii. From the PC: upload a file from the hard disk </w:t>
      </w:r>
    </w:p>
    <w:p w:rsidR="0081085C" w:rsidRPr="0081085C" w:rsidRDefault="0081085C" w:rsidP="0010306F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___WRD_EMBED_SUB_71" w:hAnsi="___WRD_EMBED_SUB_71" w:cs="___WRD_EMBED_SUB_71"/>
          <w:color w:val="000000"/>
        </w:rPr>
      </w:pPr>
      <w:r w:rsidRPr="0081085C">
        <w:rPr>
          <w:rFonts w:ascii="___WRD_EMBED_SUB_71" w:hAnsi="___WRD_EMBED_SUB_71" w:cs="___WRD_EMBED_SUB_71"/>
          <w:color w:val="000000"/>
        </w:rPr>
        <w:t xml:space="preserve">iii. Capture using a mobile cam, tablet cam, or webcam </w:t>
      </w:r>
    </w:p>
    <w:p w:rsidR="0081085C" w:rsidRPr="0081085C" w:rsidRDefault="0081085C" w:rsidP="0010306F">
      <w:pPr>
        <w:autoSpaceDE w:val="0"/>
        <w:autoSpaceDN w:val="0"/>
        <w:adjustRightInd w:val="0"/>
        <w:spacing w:after="0" w:line="240" w:lineRule="auto"/>
        <w:ind w:left="1440"/>
        <w:rPr>
          <w:rFonts w:ascii="___WRD_EMBED_SUB_71" w:hAnsi="___WRD_EMBED_SUB_71" w:cs="___WRD_EMBED_SUB_71"/>
          <w:color w:val="000000"/>
        </w:rPr>
      </w:pPr>
      <w:r w:rsidRPr="0081085C">
        <w:rPr>
          <w:rFonts w:ascii="___WRD_EMBED_SUB_71" w:hAnsi="___WRD_EMBED_SUB_71" w:cs="___WRD_EMBED_SUB_71"/>
          <w:color w:val="000000"/>
        </w:rPr>
        <w:t xml:space="preserve">e. Also, allow the user to update the product information as well as quantity available in the store </w:t>
      </w:r>
    </w:p>
    <w:p w:rsidR="0081085C" w:rsidRPr="0081085C" w:rsidRDefault="0081085C" w:rsidP="0010306F">
      <w:pPr>
        <w:autoSpaceDE w:val="0"/>
        <w:autoSpaceDN w:val="0"/>
        <w:adjustRightInd w:val="0"/>
        <w:spacing w:after="0" w:line="240" w:lineRule="auto"/>
        <w:ind w:left="720"/>
        <w:rPr>
          <w:rFonts w:ascii="___WRD_EMBED_SUB_71" w:hAnsi="___WRD_EMBED_SUB_71" w:cs="___WRD_EMBED_SUB_71"/>
          <w:color w:val="000000"/>
        </w:rPr>
      </w:pPr>
    </w:p>
    <w:p w:rsidR="0081085C" w:rsidRDefault="0081085C" w:rsidP="0010306F">
      <w:pPr>
        <w:autoSpaceDE w:val="0"/>
        <w:autoSpaceDN w:val="0"/>
        <w:adjustRightInd w:val="0"/>
        <w:spacing w:after="0" w:line="240" w:lineRule="auto"/>
        <w:ind w:left="720"/>
        <w:rPr>
          <w:rFonts w:ascii="___WRD_EMBED_SUB_71" w:hAnsi="___WRD_EMBED_SUB_71" w:cs="___WRD_EMBED_SUB_71"/>
          <w:color w:val="000000"/>
        </w:rPr>
      </w:pPr>
      <w:r w:rsidRPr="0081085C">
        <w:rPr>
          <w:rFonts w:ascii="___WRD_EMBED_SUB_71" w:hAnsi="___WRD_EMBED_SUB_71" w:cs="___WRD_EMBED_SUB_71"/>
          <w:color w:val="000000"/>
        </w:rPr>
        <w:t xml:space="preserve">3. Export the updated CSV from the database </w:t>
      </w:r>
    </w:p>
    <w:p w:rsidR="0010306F" w:rsidRDefault="0010306F" w:rsidP="0010306F">
      <w:pPr>
        <w:autoSpaceDE w:val="0"/>
        <w:autoSpaceDN w:val="0"/>
        <w:adjustRightInd w:val="0"/>
        <w:spacing w:after="0" w:line="240" w:lineRule="auto"/>
        <w:ind w:left="720"/>
        <w:rPr>
          <w:rFonts w:ascii="___WRD_EMBED_SUB_71" w:hAnsi="___WRD_EMBED_SUB_71" w:cs="___WRD_EMBED_SUB_71"/>
          <w:color w:val="000000"/>
        </w:rPr>
      </w:pPr>
    </w:p>
    <w:p w:rsidR="0010306F" w:rsidRPr="0081085C" w:rsidRDefault="0010306F" w:rsidP="0010306F">
      <w:pPr>
        <w:autoSpaceDE w:val="0"/>
        <w:autoSpaceDN w:val="0"/>
        <w:adjustRightInd w:val="0"/>
        <w:spacing w:after="0" w:line="240" w:lineRule="auto"/>
        <w:ind w:left="720"/>
        <w:rPr>
          <w:rFonts w:ascii="___WRD_EMBED_SUB_71" w:hAnsi="___WRD_EMBED_SUB_71" w:cs="___WRD_EMBED_SUB_71"/>
          <w:color w:val="000000"/>
        </w:rPr>
      </w:pPr>
    </w:p>
    <w:p w:rsidR="0010306F" w:rsidRDefault="0081085C" w:rsidP="0010306F">
      <w:pPr>
        <w:autoSpaceDE w:val="0"/>
        <w:autoSpaceDN w:val="0"/>
        <w:adjustRightInd w:val="0"/>
        <w:spacing w:after="0" w:line="240" w:lineRule="auto"/>
        <w:rPr>
          <w:rFonts w:ascii="___WRD_EMBED_SUB_62" w:hAnsi="___WRD_EMBED_SUB_62" w:cs="___WRD_EMBED_SUB_62"/>
          <w:color w:val="000000"/>
          <w:sz w:val="32"/>
          <w:szCs w:val="32"/>
        </w:rPr>
      </w:pPr>
      <w:r w:rsidRPr="0081085C">
        <w:rPr>
          <w:rFonts w:ascii="___WRD_EMBED_SUB_62" w:hAnsi="___WRD_EMBED_SUB_62" w:cs="___WRD_EMBED_SUB_62"/>
          <w:b/>
          <w:bCs/>
          <w:color w:val="000000"/>
          <w:sz w:val="32"/>
          <w:szCs w:val="32"/>
        </w:rPr>
        <w:t xml:space="preserve">Inventory update from Shipment (Task 3) </w:t>
      </w:r>
    </w:p>
    <w:p w:rsidR="0010306F" w:rsidRDefault="0081085C" w:rsidP="0010306F">
      <w:pPr>
        <w:autoSpaceDE w:val="0"/>
        <w:autoSpaceDN w:val="0"/>
        <w:adjustRightInd w:val="0"/>
        <w:spacing w:after="0" w:line="240" w:lineRule="auto"/>
        <w:ind w:left="720"/>
        <w:rPr>
          <w:rFonts w:ascii="___WRD_EMBED_SUB_71" w:hAnsi="___WRD_EMBED_SUB_71" w:cs="___WRD_EMBED_SUB_71"/>
          <w:color w:val="000000"/>
        </w:rPr>
      </w:pPr>
      <w:r w:rsidRPr="0081085C">
        <w:rPr>
          <w:rFonts w:ascii="___WRD_EMBED_SUB_71" w:hAnsi="___WRD_EMBED_SUB_71" w:cs="___WRD_EMBED_SUB_71"/>
          <w:color w:val="000000"/>
        </w:rPr>
        <w:t xml:space="preserve">1. When a new shipment is received at the store. Barcode scanning capability will help update the inventory information. </w:t>
      </w:r>
    </w:p>
    <w:p w:rsidR="0010306F" w:rsidRDefault="0081085C" w:rsidP="0010306F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___WRD_EMBED_SUB_62" w:hAnsi="___WRD_EMBED_SUB_62" w:cs="___WRD_EMBED_SUB_62"/>
          <w:color w:val="000000"/>
          <w:sz w:val="32"/>
          <w:szCs w:val="32"/>
        </w:rPr>
      </w:pPr>
      <w:r w:rsidRPr="0081085C">
        <w:rPr>
          <w:rFonts w:ascii="___WRD_EMBED_SUB_71" w:hAnsi="___WRD_EMBED_SUB_71" w:cs="___WRD_EMBED_SUB_71"/>
          <w:color w:val="000000"/>
        </w:rPr>
        <w:t>a. Cartons</w:t>
      </w:r>
      <w:r w:rsidR="0010306F">
        <w:rPr>
          <w:rFonts w:ascii="___WRD_EMBED_SUB_71" w:hAnsi="___WRD_EMBED_SUB_71" w:cs="___WRD_EMBED_SUB_71"/>
          <w:color w:val="000000"/>
        </w:rPr>
        <w:t xml:space="preserve"> (boxes)</w:t>
      </w:r>
      <w:r w:rsidRPr="0081085C">
        <w:rPr>
          <w:rFonts w:ascii="___WRD_EMBED_SUB_71" w:hAnsi="___WRD_EMBED_SUB_71" w:cs="___WRD_EMBED_SUB_71"/>
          <w:color w:val="000000"/>
        </w:rPr>
        <w:t xml:space="preserve"> of each product have information about barcode as well as quantity. </w:t>
      </w:r>
    </w:p>
    <w:p w:rsidR="0081085C" w:rsidRPr="0081085C" w:rsidRDefault="0081085C" w:rsidP="0010306F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___WRD_EMBED_SUB_62" w:hAnsi="___WRD_EMBED_SUB_62" w:cs="___WRD_EMBED_SUB_62"/>
          <w:color w:val="000000"/>
          <w:sz w:val="32"/>
          <w:szCs w:val="32"/>
        </w:rPr>
      </w:pPr>
      <w:r w:rsidRPr="0081085C">
        <w:rPr>
          <w:rFonts w:ascii="___WRD_EMBED_SUB_71" w:hAnsi="___WRD_EMBED_SUB_71" w:cs="___WRD_EMBED_SUB_71"/>
          <w:color w:val="000000"/>
        </w:rPr>
        <w:lastRenderedPageBreak/>
        <w:t xml:space="preserve">b. By scanning the barcode, we can update the quantity of the product. </w:t>
      </w:r>
    </w:p>
    <w:p w:rsidR="0081085C" w:rsidRPr="0081085C" w:rsidRDefault="0081085C" w:rsidP="0081085C">
      <w:pPr>
        <w:numPr>
          <w:ilvl w:val="1"/>
          <w:numId w:val="3"/>
        </w:numPr>
        <w:autoSpaceDE w:val="0"/>
        <w:autoSpaceDN w:val="0"/>
        <w:adjustRightInd w:val="0"/>
        <w:spacing w:after="0" w:line="240" w:lineRule="auto"/>
        <w:rPr>
          <w:rFonts w:ascii="___WRD_EMBED_SUB_71" w:hAnsi="___WRD_EMBED_SUB_71" w:cs="___WRD_EMBED_SUB_71"/>
          <w:color w:val="000000"/>
        </w:rPr>
      </w:pPr>
    </w:p>
    <w:p w:rsidR="0081085C" w:rsidRPr="0081085C" w:rsidRDefault="0081085C" w:rsidP="0081085C">
      <w:pPr>
        <w:autoSpaceDE w:val="0"/>
        <w:autoSpaceDN w:val="0"/>
        <w:adjustRightInd w:val="0"/>
        <w:spacing w:after="0" w:line="240" w:lineRule="auto"/>
        <w:rPr>
          <w:rFonts w:ascii="___WRD_EMBED_SUB_71" w:hAnsi="___WRD_EMBED_SUB_71" w:cs="___WRD_EMBED_SUB_71"/>
          <w:color w:val="000000"/>
        </w:rPr>
      </w:pPr>
    </w:p>
    <w:p w:rsidR="0081085C" w:rsidRPr="0081085C" w:rsidRDefault="0081085C" w:rsidP="0081085C">
      <w:pPr>
        <w:autoSpaceDE w:val="0"/>
        <w:autoSpaceDN w:val="0"/>
        <w:adjustRightInd w:val="0"/>
        <w:spacing w:after="0" w:line="240" w:lineRule="auto"/>
        <w:rPr>
          <w:rFonts w:ascii="___WRD_EMBED_SUB_62" w:hAnsi="___WRD_EMBED_SUB_62" w:cs="___WRD_EMBED_SUB_62"/>
          <w:color w:val="000000"/>
          <w:sz w:val="36"/>
          <w:szCs w:val="36"/>
        </w:rPr>
      </w:pPr>
      <w:r w:rsidRPr="0081085C">
        <w:rPr>
          <w:rFonts w:ascii="___WRD_EMBED_SUB_62" w:hAnsi="___WRD_EMBED_SUB_62" w:cs="___WRD_EMBED_SUB_62"/>
          <w:b/>
          <w:bCs/>
          <w:color w:val="000000"/>
          <w:sz w:val="36"/>
          <w:szCs w:val="36"/>
        </w:rPr>
        <w:t xml:space="preserve">Action Items </w:t>
      </w:r>
    </w:p>
    <w:p w:rsidR="0081085C" w:rsidRPr="0081085C" w:rsidRDefault="0081085C" w:rsidP="0010306F">
      <w:pPr>
        <w:autoSpaceDE w:val="0"/>
        <w:autoSpaceDN w:val="0"/>
        <w:adjustRightInd w:val="0"/>
        <w:spacing w:after="108" w:line="240" w:lineRule="auto"/>
        <w:ind w:left="720"/>
        <w:rPr>
          <w:rFonts w:ascii="Arial" w:hAnsi="Arial" w:cs="Arial"/>
          <w:color w:val="000000"/>
        </w:rPr>
      </w:pPr>
      <w:r w:rsidRPr="0081085C">
        <w:rPr>
          <w:rFonts w:ascii="Arial" w:hAnsi="Arial" w:cs="Arial"/>
          <w:color w:val="000000"/>
        </w:rPr>
        <w:t xml:space="preserve">● Please complete the tasks according to the task numbers listed above </w:t>
      </w:r>
    </w:p>
    <w:p w:rsidR="0081085C" w:rsidRPr="0081085C" w:rsidRDefault="0081085C" w:rsidP="0010306F">
      <w:pPr>
        <w:autoSpaceDE w:val="0"/>
        <w:autoSpaceDN w:val="0"/>
        <w:adjustRightInd w:val="0"/>
        <w:spacing w:after="108" w:line="240" w:lineRule="auto"/>
        <w:ind w:left="720"/>
        <w:rPr>
          <w:rFonts w:ascii="Arial" w:hAnsi="Arial" w:cs="Arial"/>
          <w:color w:val="000000"/>
        </w:rPr>
      </w:pPr>
      <w:r w:rsidRPr="0081085C">
        <w:rPr>
          <w:rFonts w:ascii="Arial" w:hAnsi="Arial" w:cs="Arial"/>
          <w:color w:val="000000"/>
        </w:rPr>
        <w:t xml:space="preserve">● The system should be developed using </w:t>
      </w:r>
      <w:r w:rsidRPr="0081085C">
        <w:rPr>
          <w:rFonts w:ascii="Arial" w:hAnsi="Arial" w:cs="Arial"/>
          <w:b/>
          <w:color w:val="000000"/>
        </w:rPr>
        <w:t>LARAVEL Framework</w:t>
      </w:r>
      <w:r w:rsidRPr="0081085C">
        <w:rPr>
          <w:rFonts w:ascii="Arial" w:hAnsi="Arial" w:cs="Arial"/>
          <w:color w:val="000000"/>
        </w:rPr>
        <w:t xml:space="preserve"> </w:t>
      </w:r>
    </w:p>
    <w:p w:rsidR="0081085C" w:rsidRPr="0081085C" w:rsidRDefault="0081085C" w:rsidP="0010306F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  <w:color w:val="000000"/>
        </w:rPr>
      </w:pPr>
      <w:r w:rsidRPr="0081085C">
        <w:rPr>
          <w:rFonts w:ascii="Arial" w:hAnsi="Arial" w:cs="Arial"/>
          <w:color w:val="000000"/>
        </w:rPr>
        <w:t xml:space="preserve">● It will be deployed on the </w:t>
      </w:r>
      <w:r w:rsidRPr="0081085C">
        <w:rPr>
          <w:rFonts w:ascii="Arial" w:hAnsi="Arial" w:cs="Arial"/>
          <w:b/>
          <w:color w:val="000000"/>
        </w:rPr>
        <w:t xml:space="preserve">AWS </w:t>
      </w:r>
      <w:r w:rsidR="000F2526" w:rsidRPr="00967EE4">
        <w:rPr>
          <w:rFonts w:ascii="Arial" w:hAnsi="Arial" w:cs="Arial"/>
          <w:b/>
          <w:color w:val="000000"/>
        </w:rPr>
        <w:t>Light Sail</w:t>
      </w:r>
      <w:r w:rsidRPr="0081085C">
        <w:rPr>
          <w:rFonts w:ascii="Arial" w:hAnsi="Arial" w:cs="Arial"/>
          <w:color w:val="000000"/>
        </w:rPr>
        <w:t xml:space="preserve">. </w:t>
      </w:r>
    </w:p>
    <w:p w:rsidR="0081085C" w:rsidRPr="0081085C" w:rsidRDefault="0081085C" w:rsidP="0081085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</w:p>
    <w:p w:rsidR="0081085C" w:rsidRPr="0081085C" w:rsidRDefault="0081085C" w:rsidP="0081085C">
      <w:pPr>
        <w:autoSpaceDE w:val="0"/>
        <w:autoSpaceDN w:val="0"/>
        <w:adjustRightInd w:val="0"/>
        <w:spacing w:after="0" w:line="240" w:lineRule="auto"/>
        <w:rPr>
          <w:rFonts w:ascii="___WRD_EMBED_SUB_62" w:hAnsi="___WRD_EMBED_SUB_62" w:cs="___WRD_EMBED_SUB_62"/>
          <w:color w:val="000000"/>
          <w:sz w:val="36"/>
          <w:szCs w:val="36"/>
        </w:rPr>
      </w:pPr>
      <w:r w:rsidRPr="0081085C">
        <w:rPr>
          <w:rFonts w:ascii="___WRD_EMBED_SUB_62" w:hAnsi="___WRD_EMBED_SUB_62" w:cs="___WRD_EMBED_SUB_62"/>
          <w:b/>
          <w:bCs/>
          <w:color w:val="000000"/>
          <w:sz w:val="36"/>
          <w:szCs w:val="36"/>
        </w:rPr>
        <w:t xml:space="preserve">Deadlines </w:t>
      </w:r>
    </w:p>
    <w:p w:rsidR="0081085C" w:rsidRPr="0081085C" w:rsidRDefault="0081085C" w:rsidP="0010306F">
      <w:pPr>
        <w:autoSpaceDE w:val="0"/>
        <w:autoSpaceDN w:val="0"/>
        <w:adjustRightInd w:val="0"/>
        <w:spacing w:after="108" w:line="240" w:lineRule="auto"/>
        <w:ind w:left="720"/>
        <w:rPr>
          <w:rFonts w:ascii="___WRD_EMBED_SUB_71" w:hAnsi="___WRD_EMBED_SUB_71" w:cs="___WRD_EMBED_SUB_71"/>
          <w:color w:val="000000"/>
        </w:rPr>
      </w:pPr>
      <w:r w:rsidRPr="0081085C">
        <w:rPr>
          <w:rFonts w:ascii="Arial" w:hAnsi="Arial" w:cs="Arial"/>
          <w:color w:val="000000"/>
        </w:rPr>
        <w:t xml:space="preserve">● </w:t>
      </w:r>
      <w:r w:rsidRPr="0081085C">
        <w:rPr>
          <w:rFonts w:ascii="___WRD_EMBED_SUB_71" w:hAnsi="___WRD_EMBED_SUB_71" w:cs="___WRD_EMBED_SUB_71"/>
          <w:color w:val="000000"/>
        </w:rPr>
        <w:t xml:space="preserve">Deadline 1: </w:t>
      </w:r>
      <w:r w:rsidRPr="0081085C">
        <w:rPr>
          <w:rFonts w:ascii="___WRD_EMBED_SUB_71" w:hAnsi="___WRD_EMBED_SUB_71" w:cs="___WRD_EMBED_SUB_71"/>
          <w:b/>
          <w:color w:val="000000"/>
        </w:rPr>
        <w:t>November 25</w:t>
      </w:r>
      <w:r w:rsidRPr="0081085C">
        <w:rPr>
          <w:rFonts w:ascii="___WRD_EMBED_SUB_71" w:hAnsi="___WRD_EMBED_SUB_71" w:cs="___WRD_EMBED_SUB_71"/>
          <w:color w:val="000000"/>
        </w:rPr>
        <w:t xml:space="preserve"> for Milestone 1 &amp; Mile</w:t>
      </w:r>
      <w:r>
        <w:rPr>
          <w:rFonts w:ascii="___WRD_EMBED_SUB_71" w:hAnsi="___WRD_EMBED_SUB_71" w:cs="___WRD_EMBED_SUB_71"/>
          <w:color w:val="000000"/>
        </w:rPr>
        <w:t>stone 2 Deployed on the server.</w:t>
      </w:r>
    </w:p>
    <w:p w:rsidR="0081085C" w:rsidRPr="0081085C" w:rsidRDefault="0081085C" w:rsidP="0010306F">
      <w:pPr>
        <w:autoSpaceDE w:val="0"/>
        <w:autoSpaceDN w:val="0"/>
        <w:adjustRightInd w:val="0"/>
        <w:spacing w:after="0" w:line="240" w:lineRule="auto"/>
        <w:ind w:left="720"/>
        <w:rPr>
          <w:rFonts w:ascii="___WRD_EMBED_SUB_71" w:hAnsi="___WRD_EMBED_SUB_71" w:cs="___WRD_EMBED_SUB_71"/>
          <w:color w:val="000000"/>
        </w:rPr>
      </w:pPr>
      <w:r w:rsidRPr="0081085C">
        <w:rPr>
          <w:rFonts w:ascii="Arial" w:hAnsi="Arial" w:cs="Arial"/>
          <w:color w:val="000000"/>
        </w:rPr>
        <w:t xml:space="preserve">● </w:t>
      </w:r>
      <w:r w:rsidRPr="0081085C">
        <w:rPr>
          <w:rFonts w:ascii="___WRD_EMBED_SUB_71" w:hAnsi="___WRD_EMBED_SUB_71" w:cs="___WRD_EMBED_SUB_71"/>
          <w:color w:val="000000"/>
        </w:rPr>
        <w:t xml:space="preserve">Deadline 2: </w:t>
      </w:r>
      <w:r w:rsidRPr="0081085C">
        <w:rPr>
          <w:rFonts w:ascii="___WRD_EMBED_SUB_71" w:hAnsi="___WRD_EMBED_SUB_71" w:cs="___WRD_EMBED_SUB_71"/>
          <w:b/>
          <w:color w:val="000000"/>
        </w:rPr>
        <w:t>December 2</w:t>
      </w:r>
      <w:r>
        <w:rPr>
          <w:rFonts w:ascii="___WRD_EMBED_SUB_71" w:hAnsi="___WRD_EMBED_SUB_71" w:cs="___WRD_EMBED_SUB_71"/>
          <w:color w:val="000000"/>
        </w:rPr>
        <w:t xml:space="preserve"> for Milestone 3 and Deployment</w:t>
      </w:r>
    </w:p>
    <w:p w:rsidR="00721337" w:rsidRDefault="001469E4"/>
    <w:p w:rsidR="00C63CB9" w:rsidRDefault="00C63CB9">
      <w:pPr>
        <w:rPr>
          <w:b/>
          <w:sz w:val="36"/>
        </w:rPr>
      </w:pPr>
      <w:r w:rsidRPr="00C63CB9">
        <w:rPr>
          <w:b/>
          <w:sz w:val="36"/>
        </w:rPr>
        <w:t>Resources</w:t>
      </w:r>
    </w:p>
    <w:p w:rsidR="00C63CB9" w:rsidRDefault="001469E4" w:rsidP="00776365">
      <w:pPr>
        <w:pStyle w:val="ListParagraph"/>
        <w:numPr>
          <w:ilvl w:val="0"/>
          <w:numId w:val="5"/>
        </w:numPr>
        <w:rPr>
          <w:sz w:val="24"/>
        </w:rPr>
      </w:pPr>
      <w:hyperlink r:id="rId7" w:history="1">
        <w:r w:rsidR="00C63CB9" w:rsidRPr="00B67A04">
          <w:rPr>
            <w:rStyle w:val="Hyperlink"/>
            <w:sz w:val="24"/>
          </w:rPr>
          <w:t>https://serratus.github.io/quaggaJS/</w:t>
        </w:r>
      </w:hyperlink>
    </w:p>
    <w:p w:rsidR="00776365" w:rsidRPr="00776365" w:rsidRDefault="00776365" w:rsidP="00776365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>Search for better image api</w:t>
      </w:r>
    </w:p>
    <w:sectPr w:rsidR="00776365" w:rsidRPr="00776365" w:rsidSect="00B204F8">
      <w:headerReference w:type="default" r:id="rId8"/>
      <w:pgSz w:w="12240" w:h="16340"/>
      <w:pgMar w:top="1839" w:right="1113" w:bottom="1391" w:left="1035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69E4" w:rsidRDefault="001469E4" w:rsidP="009C759F">
      <w:pPr>
        <w:spacing w:after="0" w:line="240" w:lineRule="auto"/>
      </w:pPr>
      <w:r>
        <w:separator/>
      </w:r>
    </w:p>
  </w:endnote>
  <w:endnote w:type="continuationSeparator" w:id="0">
    <w:p w:rsidR="001469E4" w:rsidRDefault="001469E4" w:rsidP="009C75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___WRD_EMBED_SUB_62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___WRD_EMBED_SUB_71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69E4" w:rsidRDefault="001469E4" w:rsidP="009C759F">
      <w:pPr>
        <w:spacing w:after="0" w:line="240" w:lineRule="auto"/>
      </w:pPr>
      <w:r>
        <w:separator/>
      </w:r>
    </w:p>
  </w:footnote>
  <w:footnote w:type="continuationSeparator" w:id="0">
    <w:p w:rsidR="001469E4" w:rsidRDefault="001469E4" w:rsidP="009C75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C759F" w:rsidRPr="009C759F" w:rsidRDefault="009C759F" w:rsidP="009C759F">
    <w:pPr>
      <w:pStyle w:val="Header"/>
      <w:jc w:val="center"/>
      <w:rPr>
        <w:b/>
        <w:sz w:val="42"/>
      </w:rPr>
    </w:pPr>
    <w:r w:rsidRPr="009C759F">
      <w:rPr>
        <w:b/>
        <w:sz w:val="42"/>
      </w:rPr>
      <w:t>Inventory Management System (IM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C64B7C5"/>
    <w:multiLevelType w:val="hybridMultilevel"/>
    <w:tmpl w:val="BC752204"/>
    <w:lvl w:ilvl="0" w:tplc="FFFFFFFF">
      <w:start w:val="1"/>
      <w:numFmt w:val="ideographDigital"/>
      <w:lvlText w:val=""/>
      <w:lvlJc w:val="left"/>
    </w:lvl>
    <w:lvl w:ilvl="1" w:tplc="FFFFFFFF">
      <w:start w:val="1"/>
      <w:numFmt w:val="lowerLetter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B263E0DE"/>
    <w:multiLevelType w:val="multilevel"/>
    <w:tmpl w:val="DE3E72EE"/>
    <w:lvl w:ilvl="0">
      <w:start w:val="1"/>
      <w:numFmt w:val="ideographDigital"/>
      <w:lvlText w:val=""/>
      <w:lvlJc w:val="left"/>
    </w:lvl>
    <w:lvl w:ilvl="1">
      <w:start w:val="1"/>
      <w:numFmt w:val="lowerLetter"/>
      <w:lvlText w:val=""/>
      <w:lvlJc w:val="left"/>
    </w:lvl>
    <w:lvl w:ilvl="2">
      <w:start w:val="1"/>
      <w:numFmt w:val="lowerRoman"/>
      <w:lvlText w:val="%1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360FA26"/>
    <w:multiLevelType w:val="hybridMultilevel"/>
    <w:tmpl w:val="3E0FDE76"/>
    <w:lvl w:ilvl="0" w:tplc="FFFFFFFF">
      <w:start w:val="1"/>
      <w:numFmt w:val="ideographDigital"/>
      <w:lvlText w:null="1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3B5266E8"/>
    <w:multiLevelType w:val="hybridMultilevel"/>
    <w:tmpl w:val="B936EC12"/>
    <w:lvl w:ilvl="0" w:tplc="6C8CA3F0">
      <w:start w:val="1"/>
      <w:numFmt w:val="bullet"/>
      <w:lvlText w:val="-"/>
      <w:lvlJc w:val="left"/>
      <w:pPr>
        <w:ind w:left="720" w:hanging="360"/>
      </w:pPr>
      <w:rPr>
        <w:rFonts w:ascii="___WRD_EMBED_SUB_62" w:eastAsiaTheme="minorHAnsi" w:hAnsi="___WRD_EMBED_SUB_62" w:cs="___WRD_EMBED_SUB_6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F424E1"/>
    <w:multiLevelType w:val="hybridMultilevel"/>
    <w:tmpl w:val="026E9D32"/>
    <w:lvl w:ilvl="0" w:tplc="2BE8C3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xtDQ0tjAyMzEzNzJX0lEKTi0uzszPAykwqgUA0dP7SSwAAAA="/>
  </w:docVars>
  <w:rsids>
    <w:rsidRoot w:val="00DD5C4B"/>
    <w:rsid w:val="000F2526"/>
    <w:rsid w:val="0010306F"/>
    <w:rsid w:val="001469E4"/>
    <w:rsid w:val="003A58AE"/>
    <w:rsid w:val="0047199B"/>
    <w:rsid w:val="005F62DE"/>
    <w:rsid w:val="00656F6A"/>
    <w:rsid w:val="006E70D1"/>
    <w:rsid w:val="00776365"/>
    <w:rsid w:val="0081085C"/>
    <w:rsid w:val="00860297"/>
    <w:rsid w:val="00967EE4"/>
    <w:rsid w:val="009C759F"/>
    <w:rsid w:val="009F174E"/>
    <w:rsid w:val="00C63CB9"/>
    <w:rsid w:val="00DC16CD"/>
    <w:rsid w:val="00DD5C4B"/>
    <w:rsid w:val="00FE2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3F6BBE"/>
  <w15:chartTrackingRefBased/>
  <w15:docId w15:val="{E3390CFD-4AE7-4E44-866D-F987392E69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1085C"/>
    <w:pPr>
      <w:autoSpaceDE w:val="0"/>
      <w:autoSpaceDN w:val="0"/>
      <w:adjustRightInd w:val="0"/>
      <w:spacing w:after="0" w:line="240" w:lineRule="auto"/>
    </w:pPr>
    <w:rPr>
      <w:rFonts w:ascii="___WRD_EMBED_SUB_62" w:hAnsi="___WRD_EMBED_SUB_62" w:cs="___WRD_EMBED_SUB_62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0306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C75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759F"/>
  </w:style>
  <w:style w:type="paragraph" w:styleId="Footer">
    <w:name w:val="footer"/>
    <w:basedOn w:val="Normal"/>
    <w:link w:val="FooterChar"/>
    <w:uiPriority w:val="99"/>
    <w:unhideWhenUsed/>
    <w:rsid w:val="009C75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759F"/>
  </w:style>
  <w:style w:type="character" w:styleId="Hyperlink">
    <w:name w:val="Hyperlink"/>
    <w:basedOn w:val="DefaultParagraphFont"/>
    <w:uiPriority w:val="99"/>
    <w:unhideWhenUsed/>
    <w:rsid w:val="00C63CB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erratus.github.io/quaggaJ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368</Words>
  <Characters>209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MAOS</Company>
  <LinksUpToDate>false</LinksUpToDate>
  <CharactersWithSpaces>2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rasiyab Haider</dc:creator>
  <cp:keywords/>
  <dc:description/>
  <cp:lastModifiedBy>Afrasiyab Haider</cp:lastModifiedBy>
  <cp:revision>29</cp:revision>
  <dcterms:created xsi:type="dcterms:W3CDTF">2020-11-21T07:58:00Z</dcterms:created>
  <dcterms:modified xsi:type="dcterms:W3CDTF">2020-11-23T09:28:00Z</dcterms:modified>
</cp:coreProperties>
</file>